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742D8E60" w:rsidR="006E64E8" w:rsidRDefault="00B93936" w:rsidP="00CB7BB5">
            <w:r>
              <w:t>The user can click on the load image button. This image will then be loaded into the application.</w:t>
            </w:r>
            <w:r w:rsidR="00F544EB">
              <w:t xml:space="preserve"> Clicking on the Imag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75F934B7" w:rsidR="006E64E8" w:rsidRDefault="006E64E8" w:rsidP="00CB7BB5">
            <w:r>
              <w:t>Basic RGB manipulation of image – e.g.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38E011BC" w:rsidR="006E64E8" w:rsidRDefault="0097571D" w:rsidP="00CB7BB5">
            <w:r>
              <w:t>The user can click on the Grayscale button which changes the select image into Grayscale. NOTE: An image must be loaded and drawn before any photo manipulation can take place</w:t>
            </w:r>
            <w:r w:rsidR="007B7DDD">
              <w:t>. An extra button also switches the Red and Green values of an image.</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31858BBC" w:rsidR="006E64E8" w:rsidRDefault="00907CF9" w:rsidP="00CB7BB5">
            <w:r>
              <w:t xml:space="preserve">Input images can be loaded in via File Dialogues. Image processing is applied by using the LUT tables and the output can be saved. Due to the input and being output being separate. </w:t>
            </w:r>
            <w:r w:rsidR="006E3F5C">
              <w:t>Click</w:t>
            </w:r>
            <w:r>
              <w:t>ing</w:t>
            </w:r>
            <w:r w:rsidR="006E3F5C">
              <w:t xml:space="preserve"> on the Undo changes button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Default="00F3212B" w:rsidP="00CB7BB5">
            <w:r>
              <w:t xml:space="preserve">The effect menu can be changed to allow for the image to be brightened/darkened/contrast and negative. This uses a LUT table found in the </w:t>
            </w:r>
            <w:r>
              <w:lastRenderedPageBreak/>
              <w:t>GraphicsApplication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596770E8" w:rsidR="006E64E8" w:rsidRDefault="006E64E8" w:rsidP="00CB7BB5"/>
        </w:tc>
        <w:tc>
          <w:tcPr>
            <w:tcW w:w="2126" w:type="dxa"/>
          </w:tcPr>
          <w:p w14:paraId="02F6CFE2" w14:textId="77777777" w:rsidR="006E64E8" w:rsidRDefault="006E64E8" w:rsidP="00CB7BB5"/>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1C30F49" w:rsidR="006E64E8" w:rsidRDefault="006E64E8" w:rsidP="00CB7BB5"/>
        </w:tc>
        <w:tc>
          <w:tcPr>
            <w:tcW w:w="2126" w:type="dxa"/>
          </w:tcPr>
          <w:p w14:paraId="14E013A5" w14:textId="77777777" w:rsidR="006E64E8" w:rsidRDefault="006E64E8" w:rsidP="00CB7BB5"/>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7AC400E1" w:rsidR="006E64E8" w:rsidRDefault="00C33528" w:rsidP="00CB7BB5">
            <w:r>
              <w:t xml:space="preserve">These dead shapes </w:t>
            </w:r>
            <w:r w:rsidR="00000A19">
              <w:t>are no longer useful due to the live shapes being created.</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41141981" w:rsidR="006E64E8" w:rsidRDefault="00391299" w:rsidP="00CB7BB5">
            <w:r>
              <w:t xml:space="preserve">The user can click and drag using the buttons to draw a specific shap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59C2BA81" w:rsidR="006E64E8" w:rsidRPr="00C86AB9" w:rsidRDefault="006E64E8" w:rsidP="00CB7BB5">
            <w:r>
              <w:t>I.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4D96F125" w:rsidR="006E64E8" w:rsidRDefault="0063221A" w:rsidP="00CB7BB5">
            <w:r>
              <w:t xml:space="preserve">I have a drawing list class which displays </w:t>
            </w:r>
            <w:r w:rsidR="00391299">
              <w:t>all the different shapes. The Drawing List consists of a Rectangle, Ellipse and Lin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Default="0063221A" w:rsidP="00CB7BB5">
            <w:r>
              <w:t>To select and delete a Live Shape, the user must press on the “select” button. Once a shape i</w:t>
            </w:r>
            <w:r w:rsidR="00F13515">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77777777" w:rsidR="006E64E8" w:rsidRDefault="006E64E8" w:rsidP="00CB7BB5"/>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D1385D"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Catmull-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D1385D"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D1385D"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84A92EE" w:rsidR="006E64E8" w:rsidRPr="00D1385D" w:rsidRDefault="006E64E8" w:rsidP="00D1385D">
            <w:r w:rsidRPr="00D1385D">
              <w:t xml:space="preserve">Basic use of Graphical User Interface buttons to do various actions (process image), </w:t>
            </w:r>
            <w:r>
              <w:t xml:space="preserve">mainly </w:t>
            </w:r>
            <w:r w:rsidRPr="00D1385D">
              <w:t xml:space="preserve">adapted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1732BF" w:rsidRDefault="001732BF" w:rsidP="00CB7BB5">
            <w:r>
              <w:t xml:space="preserve">User buttons have been used of the SimpleUI examples. They are laid out in </w:t>
            </w:r>
            <w:r w:rsidR="00B26A83">
              <w:t>an</w:t>
            </w:r>
            <w:r>
              <w:t xml:space="preserve"> </w:t>
            </w:r>
            <w:r w:rsidR="00225D3C">
              <w:t>easy-to-use</w:t>
            </w:r>
            <w:r>
              <w:t xml:space="preserve"> </w:t>
            </w:r>
            <w:r>
              <w:lastRenderedPageBreak/>
              <w:t>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264A5A" w:rsidRDefault="00264A5A" w:rsidP="00CB7BB5">
            <w:r w:rsidRPr="00264A5A">
              <w:t xml:space="preserve">File Dialogues allow the user to </w:t>
            </w:r>
            <w:r w:rsidR="001A1399">
              <w:t xml:space="preserve">load and save files. </w:t>
            </w:r>
            <w:r w:rsidR="00B26A83">
              <w:t xml:space="preserve">Any image type can be loaded in for example (jpg and png). Saving the files produces a tif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55B2D368" w:rsidR="006E64E8" w:rsidRPr="00D1385D" w:rsidRDefault="006E64E8" w:rsidP="00CB7BB5">
            <w:r>
              <w:t>5,9 +  Self-directed</w:t>
            </w:r>
          </w:p>
        </w:tc>
        <w:tc>
          <w:tcPr>
            <w:tcW w:w="851" w:type="dxa"/>
          </w:tcPr>
          <w:p w14:paraId="51A4B2E7" w14:textId="1A7E0D87" w:rsidR="006E64E8" w:rsidRPr="00D1385D" w:rsidRDefault="006E64E8" w:rsidP="00CB7BB5"/>
        </w:tc>
        <w:tc>
          <w:tcPr>
            <w:tcW w:w="2126" w:type="dxa"/>
          </w:tcPr>
          <w:p w14:paraId="36702CFF" w14:textId="77777777" w:rsidR="006E64E8" w:rsidRPr="00D1385D" w:rsidRDefault="006E64E8" w:rsidP="00CB7BB5">
            <w:pPr>
              <w:rPr>
                <w:u w:val="single"/>
              </w:rPr>
            </w:pP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6FE60295" w:rsidR="006E64E8" w:rsidRPr="004A1714" w:rsidRDefault="006E64E8" w:rsidP="00CB7BB5">
            <w:pPr>
              <w:rPr>
                <w:color w:val="FF0000"/>
              </w:rPr>
            </w:pPr>
            <w:r w:rsidRPr="006E64E8">
              <w:t xml:space="preserve">9 +  </w:t>
            </w:r>
            <w:r>
              <w:t>Self-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D1385D" w:rsidRDefault="006E64E8" w:rsidP="00CB7BB5">
            <w:pPr>
              <w:rPr>
                <w:u w:val="single"/>
              </w:rPr>
            </w:pPr>
          </w:p>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D1385D" w:rsidRDefault="006E64E8" w:rsidP="00CB7BB5">
            <w:pPr>
              <w:rPr>
                <w:u w:val="single"/>
              </w:rPr>
            </w:pPr>
          </w:p>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1AAEA028" w:rsidR="006E64E8" w:rsidRPr="00CD6948" w:rsidRDefault="006E64E8" w:rsidP="00814A2D">
            <w:r>
              <w:t xml:space="preserve">Extra Image processing operations outside of taught content – e.g.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D1385D" w:rsidRDefault="006E64E8" w:rsidP="00CB7BB5">
            <w:pPr>
              <w:rPr>
                <w:u w:val="single"/>
              </w:rPr>
            </w:pPr>
          </w:p>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D1385D" w:rsidRDefault="006E64E8" w:rsidP="00CB7BB5">
            <w:pPr>
              <w:rPr>
                <w:u w:val="single"/>
              </w:rPr>
            </w:pPr>
          </w:p>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0F6F1E3A" w:rsidR="006E64E8" w:rsidRPr="00D1385D" w:rsidRDefault="006E64E8" w:rsidP="00CB7BB5"/>
        </w:tc>
        <w:tc>
          <w:tcPr>
            <w:tcW w:w="2126" w:type="dxa"/>
          </w:tcPr>
          <w:p w14:paraId="7B89CF3C" w14:textId="77777777" w:rsidR="006E64E8" w:rsidRPr="00D1385D" w:rsidRDefault="006E64E8" w:rsidP="00CB7BB5">
            <w:pPr>
              <w:rPr>
                <w:u w:val="single"/>
              </w:rPr>
            </w:pPr>
          </w:p>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01B8983A" w14:textId="77777777" w:rsidR="006E64E8" w:rsidRDefault="006E64E8" w:rsidP="00CD7D81"/>
          <w:p w14:paraId="2850FF43" w14:textId="77777777"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27043B77" w:rsidR="006E64E8" w:rsidRPr="00D1385D" w:rsidRDefault="006E64E8" w:rsidP="00CB7BB5"/>
        </w:tc>
        <w:tc>
          <w:tcPr>
            <w:tcW w:w="2126" w:type="dxa"/>
          </w:tcPr>
          <w:p w14:paraId="52D3B60F" w14:textId="77777777" w:rsidR="006E64E8" w:rsidRPr="00D1385D" w:rsidRDefault="006E64E8" w:rsidP="00CB7BB5">
            <w:pPr>
              <w:rPr>
                <w:u w:val="single"/>
              </w:rPr>
            </w:pPr>
          </w:p>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07841" w14:textId="77777777" w:rsidR="00264D98" w:rsidRDefault="00264D98" w:rsidP="00FD75D3">
      <w:pPr>
        <w:spacing w:after="0" w:line="240" w:lineRule="auto"/>
      </w:pPr>
      <w:r>
        <w:separator/>
      </w:r>
    </w:p>
  </w:endnote>
  <w:endnote w:type="continuationSeparator" w:id="0">
    <w:p w14:paraId="078927AA" w14:textId="77777777" w:rsidR="00264D98" w:rsidRDefault="00264D98"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D6247" w14:textId="77777777" w:rsidR="00264D98" w:rsidRDefault="00264D98" w:rsidP="00FD75D3">
      <w:pPr>
        <w:spacing w:after="0" w:line="240" w:lineRule="auto"/>
      </w:pPr>
      <w:r>
        <w:separator/>
      </w:r>
    </w:p>
  </w:footnote>
  <w:footnote w:type="continuationSeparator" w:id="0">
    <w:p w14:paraId="39C9F820" w14:textId="77777777" w:rsidR="00264D98" w:rsidRDefault="00264D98"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kwrQUAxdnhoSwAAAA="/>
  </w:docVars>
  <w:rsids>
    <w:rsidRoot w:val="007D43B2"/>
    <w:rsid w:val="00000A19"/>
    <w:rsid w:val="00010C7A"/>
    <w:rsid w:val="000A49B2"/>
    <w:rsid w:val="000A4DE0"/>
    <w:rsid w:val="000C5687"/>
    <w:rsid w:val="001228BE"/>
    <w:rsid w:val="00160F6A"/>
    <w:rsid w:val="001732BF"/>
    <w:rsid w:val="00173F24"/>
    <w:rsid w:val="00197ECC"/>
    <w:rsid w:val="001A1399"/>
    <w:rsid w:val="001C111D"/>
    <w:rsid w:val="001C4710"/>
    <w:rsid w:val="00225D3C"/>
    <w:rsid w:val="00264A5A"/>
    <w:rsid w:val="00264D98"/>
    <w:rsid w:val="002A797A"/>
    <w:rsid w:val="00300409"/>
    <w:rsid w:val="00334651"/>
    <w:rsid w:val="00362A82"/>
    <w:rsid w:val="0036326E"/>
    <w:rsid w:val="00391299"/>
    <w:rsid w:val="00411983"/>
    <w:rsid w:val="0044511C"/>
    <w:rsid w:val="004A1714"/>
    <w:rsid w:val="004C7502"/>
    <w:rsid w:val="004F1744"/>
    <w:rsid w:val="00523871"/>
    <w:rsid w:val="00566337"/>
    <w:rsid w:val="005F4EDB"/>
    <w:rsid w:val="00607A46"/>
    <w:rsid w:val="006142AF"/>
    <w:rsid w:val="00622BDE"/>
    <w:rsid w:val="0063221A"/>
    <w:rsid w:val="006443D4"/>
    <w:rsid w:val="006E3F11"/>
    <w:rsid w:val="006E3F5C"/>
    <w:rsid w:val="006E64E8"/>
    <w:rsid w:val="00760515"/>
    <w:rsid w:val="00785730"/>
    <w:rsid w:val="007960C8"/>
    <w:rsid w:val="007B7DDD"/>
    <w:rsid w:val="007D43B2"/>
    <w:rsid w:val="00814A2D"/>
    <w:rsid w:val="008B061B"/>
    <w:rsid w:val="008D3C25"/>
    <w:rsid w:val="00903D0F"/>
    <w:rsid w:val="00907CF9"/>
    <w:rsid w:val="0097571D"/>
    <w:rsid w:val="009A17C9"/>
    <w:rsid w:val="009C21C8"/>
    <w:rsid w:val="00A6477F"/>
    <w:rsid w:val="00B26A83"/>
    <w:rsid w:val="00B93936"/>
    <w:rsid w:val="00C03D0F"/>
    <w:rsid w:val="00C33528"/>
    <w:rsid w:val="00C8188A"/>
    <w:rsid w:val="00C86AB9"/>
    <w:rsid w:val="00CA7FF5"/>
    <w:rsid w:val="00CB7BB5"/>
    <w:rsid w:val="00CD125B"/>
    <w:rsid w:val="00CD6948"/>
    <w:rsid w:val="00CD7D81"/>
    <w:rsid w:val="00CE6776"/>
    <w:rsid w:val="00D060E0"/>
    <w:rsid w:val="00D1385D"/>
    <w:rsid w:val="00D33521"/>
    <w:rsid w:val="00D555CD"/>
    <w:rsid w:val="00E04EA2"/>
    <w:rsid w:val="00E25EE5"/>
    <w:rsid w:val="00E30BFE"/>
    <w:rsid w:val="00E77FF7"/>
    <w:rsid w:val="00ED3E8D"/>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A0E37-7760-41F4-915B-F98B62FA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3</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53</cp:revision>
  <dcterms:created xsi:type="dcterms:W3CDTF">2020-03-23T09:35:00Z</dcterms:created>
  <dcterms:modified xsi:type="dcterms:W3CDTF">2022-05-03T21:53:00Z</dcterms:modified>
</cp:coreProperties>
</file>